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D75E4" w14:textId="6D4F47C6" w:rsidR="00272631" w:rsidRPr="00697F0F" w:rsidRDefault="00272631" w:rsidP="00B106E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5817470" w14:textId="26CF59BD" w:rsidR="00BF2C89" w:rsidRPr="00697F0F" w:rsidRDefault="00BF2C89" w:rsidP="00B106E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97F0F">
        <w:rPr>
          <w:rFonts w:ascii="Times New Roman" w:hAnsi="Times New Roman" w:cs="Times New Roman"/>
          <w:b/>
          <w:bCs/>
          <w:sz w:val="32"/>
          <w:szCs w:val="32"/>
        </w:rPr>
        <w:t>R Programming</w:t>
      </w:r>
    </w:p>
    <w:p w14:paraId="6EB212A4" w14:textId="71967AF0" w:rsidR="00295C3F" w:rsidRPr="00697F0F" w:rsidRDefault="00295C3F" w:rsidP="00927EB0">
      <w:pPr>
        <w:jc w:val="both"/>
        <w:rPr>
          <w:rFonts w:ascii="Times New Roman" w:hAnsi="Times New Roman" w:cs="Times New Roman"/>
          <w:sz w:val="24"/>
          <w:szCs w:val="24"/>
          <w:shd w:val="clear" w:color="auto" w:fill="EEEEEE"/>
        </w:rPr>
      </w:pPr>
    </w:p>
    <w:p w14:paraId="34F74D49" w14:textId="2F751C15" w:rsidR="00927EB0" w:rsidRPr="00697F0F" w:rsidRDefault="00927EB0" w:rsidP="00947EA2">
      <w:pPr>
        <w:jc w:val="both"/>
        <w:rPr>
          <w:rFonts w:ascii="Times New Roman" w:hAnsi="Times New Roman" w:cs="Times New Roman"/>
          <w:sz w:val="24"/>
          <w:szCs w:val="24"/>
          <w:shd w:val="clear" w:color="auto" w:fill="EEEEEE"/>
        </w:rPr>
      </w:pPr>
      <w:r w:rsidRPr="00697F0F">
        <w:rPr>
          <w:rFonts w:ascii="Times New Roman" w:hAnsi="Times New Roman" w:cs="Times New Roman"/>
          <w:sz w:val="24"/>
          <w:szCs w:val="24"/>
          <w:shd w:val="clear" w:color="auto" w:fill="FFFFFF"/>
        </w:rPr>
        <w:t>R is a programming language and free software environment for statistical computations, data cleaning, data analysis, and graphical representation of data. The R language is widely used among statisticians and data miners for developing statistical software and data analysis.</w:t>
      </w:r>
    </w:p>
    <w:p w14:paraId="19DF9CC5" w14:textId="0C860060" w:rsidR="00947EA2" w:rsidRPr="00697F0F" w:rsidRDefault="00535277" w:rsidP="00927EB0">
      <w:pPr>
        <w:jc w:val="both"/>
        <w:rPr>
          <w:rFonts w:ascii="Times New Roman" w:hAnsi="Times New Roman" w:cs="Times New Roman"/>
          <w:sz w:val="24"/>
          <w:szCs w:val="24"/>
        </w:rPr>
      </w:pPr>
      <w:r w:rsidRPr="00697F0F">
        <w:rPr>
          <w:rFonts w:ascii="Times New Roman" w:hAnsi="Times New Roman" w:cs="Times New Roman"/>
          <w:sz w:val="24"/>
          <w:szCs w:val="24"/>
        </w:rPr>
        <w:t>R is an open software and that means it is free and you can also contribute to it</w:t>
      </w:r>
      <w:r w:rsidR="00F3405A" w:rsidRPr="00697F0F">
        <w:rPr>
          <w:rFonts w:ascii="Times New Roman" w:hAnsi="Times New Roman" w:cs="Times New Roman"/>
          <w:sz w:val="24"/>
          <w:szCs w:val="24"/>
        </w:rPr>
        <w:t xml:space="preserve"> when you have mastered it. You can install R in both Windows and Mac OS system</w:t>
      </w:r>
      <w:r w:rsidR="00BD0536" w:rsidRPr="00697F0F">
        <w:rPr>
          <w:rFonts w:ascii="Times New Roman" w:hAnsi="Times New Roman" w:cs="Times New Roman"/>
          <w:sz w:val="24"/>
          <w:szCs w:val="24"/>
        </w:rPr>
        <w:t>s</w:t>
      </w:r>
      <w:r w:rsidR="00F3405A" w:rsidRPr="00697F0F">
        <w:rPr>
          <w:rFonts w:ascii="Times New Roman" w:hAnsi="Times New Roman" w:cs="Times New Roman"/>
          <w:sz w:val="24"/>
          <w:szCs w:val="24"/>
        </w:rPr>
        <w:t xml:space="preserve">. </w:t>
      </w:r>
      <w:r w:rsidR="003478B5" w:rsidRPr="00697F0F">
        <w:rPr>
          <w:rFonts w:ascii="Times New Roman" w:hAnsi="Times New Roman" w:cs="Times New Roman"/>
          <w:sz w:val="24"/>
          <w:szCs w:val="24"/>
        </w:rPr>
        <w:t xml:space="preserve">Before R can work, you will need to install R Studio which is </w:t>
      </w:r>
      <w:r w:rsidR="00947EA2" w:rsidRPr="00697F0F">
        <w:rPr>
          <w:rFonts w:ascii="Times New Roman" w:hAnsi="Times New Roman" w:cs="Times New Roman"/>
          <w:sz w:val="24"/>
          <w:szCs w:val="24"/>
        </w:rPr>
        <w:t xml:space="preserve">the </w:t>
      </w:r>
      <w:r w:rsidR="00947EA2" w:rsidRPr="00697F0F">
        <w:rPr>
          <w:rFonts w:ascii="Times New Roman" w:hAnsi="Times New Roman" w:cs="Times New Roman"/>
          <w:sz w:val="24"/>
          <w:szCs w:val="24"/>
        </w:rPr>
        <w:t>integrated development environment (IDE) for R programming. RStudio makes programming easier and friendly in R</w:t>
      </w:r>
      <w:r w:rsidR="00500736" w:rsidRPr="00697F0F">
        <w:rPr>
          <w:rFonts w:ascii="Times New Roman" w:hAnsi="Times New Roman" w:cs="Times New Roman"/>
          <w:sz w:val="24"/>
          <w:szCs w:val="24"/>
        </w:rPr>
        <w:t>.</w:t>
      </w:r>
    </w:p>
    <w:p w14:paraId="0BC91861" w14:textId="77777777" w:rsidR="00500736" w:rsidRPr="00697F0F" w:rsidRDefault="00500736" w:rsidP="00927E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07FE51" w14:textId="3659CCCC" w:rsidR="008B4540" w:rsidRPr="00697F0F" w:rsidRDefault="008B4540" w:rsidP="008B454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97F0F">
        <w:rPr>
          <w:rFonts w:ascii="Times New Roman" w:hAnsi="Times New Roman" w:cs="Times New Roman"/>
          <w:b/>
          <w:bCs/>
          <w:sz w:val="32"/>
          <w:szCs w:val="32"/>
        </w:rPr>
        <w:t xml:space="preserve">Requirement </w:t>
      </w:r>
    </w:p>
    <w:p w14:paraId="4060461D" w14:textId="7271D00D" w:rsidR="008B4540" w:rsidRPr="00697F0F" w:rsidRDefault="008B4540" w:rsidP="008B454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97F0F">
        <w:rPr>
          <w:rFonts w:ascii="Times New Roman" w:hAnsi="Times New Roman" w:cs="Times New Roman"/>
          <w:b/>
          <w:bCs/>
          <w:sz w:val="24"/>
          <w:szCs w:val="24"/>
          <w:u w:val="single"/>
        </w:rPr>
        <w:t>Rstudio</w:t>
      </w:r>
      <w:r w:rsidR="00F104A8" w:rsidRPr="00697F0F">
        <w:rPr>
          <w:rFonts w:ascii="Times New Roman" w:hAnsi="Times New Roman" w:cs="Times New Roman"/>
          <w:sz w:val="24"/>
          <w:szCs w:val="24"/>
        </w:rPr>
        <w:t xml:space="preserve"> </w:t>
      </w:r>
      <w:r w:rsidR="00F104A8" w:rsidRPr="00697F0F">
        <w:rPr>
          <w:rFonts w:ascii="Times New Roman" w:hAnsi="Times New Roman" w:cs="Times New Roman"/>
          <w:b/>
          <w:bCs/>
          <w:sz w:val="24"/>
          <w:szCs w:val="24"/>
          <w:u w:val="single"/>
        </w:rPr>
        <w:t>(</w:t>
      </w:r>
      <w:r w:rsidR="00F104A8" w:rsidRPr="00697F0F">
        <w:rPr>
          <w:rFonts w:ascii="Times New Roman" w:hAnsi="Times New Roman" w:cs="Times New Roman"/>
          <w:i/>
          <w:iCs/>
          <w:sz w:val="24"/>
          <w:szCs w:val="24"/>
        </w:rPr>
        <w:t>Please choose your OS</w:t>
      </w:r>
      <w:r w:rsidR="00F104A8" w:rsidRPr="00697F0F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</w:p>
    <w:p w14:paraId="7229A044" w14:textId="31C9D5F5" w:rsidR="008B4540" w:rsidRPr="00697F0F" w:rsidRDefault="008B4540" w:rsidP="008B4540">
      <w:pPr>
        <w:jc w:val="both"/>
        <w:rPr>
          <w:rFonts w:ascii="Times New Roman" w:hAnsi="Times New Roman" w:cs="Times New Roman"/>
          <w:sz w:val="24"/>
          <w:szCs w:val="24"/>
        </w:rPr>
      </w:pPr>
      <w:r w:rsidRPr="00697F0F">
        <w:rPr>
          <w:rFonts w:ascii="Times New Roman" w:hAnsi="Times New Roman" w:cs="Times New Roman"/>
          <w:b/>
          <w:bCs/>
          <w:sz w:val="24"/>
          <w:szCs w:val="24"/>
        </w:rPr>
        <w:t>Rstudio for Windows</w:t>
      </w:r>
      <w:r w:rsidRPr="00697F0F">
        <w:rPr>
          <w:rFonts w:ascii="Times New Roman" w:hAnsi="Times New Roman" w:cs="Times New Roman"/>
          <w:sz w:val="24"/>
          <w:szCs w:val="24"/>
        </w:rPr>
        <w:t xml:space="preserve">: </w:t>
      </w:r>
      <w:hyperlink r:id="rId4" w:history="1">
        <w:r w:rsidRPr="00697F0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</w:t>
        </w:r>
        <w:r w:rsidRPr="00697F0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p</w:t>
        </w:r>
        <w:r w:rsidRPr="00697F0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://download1.rstudio.org/desktop/windows/RStudio-1.4.1717.exe</w:t>
        </w:r>
      </w:hyperlink>
      <w:r w:rsidR="00697F0F" w:rsidRPr="00697F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F63DB9" w14:textId="77777777" w:rsidR="008B4540" w:rsidRPr="00697F0F" w:rsidRDefault="008B4540" w:rsidP="008B4540">
      <w:pPr>
        <w:jc w:val="both"/>
        <w:rPr>
          <w:rFonts w:ascii="Times New Roman" w:hAnsi="Times New Roman" w:cs="Times New Roman"/>
          <w:sz w:val="24"/>
          <w:szCs w:val="24"/>
        </w:rPr>
      </w:pPr>
      <w:r w:rsidRPr="00697F0F">
        <w:rPr>
          <w:rFonts w:ascii="Times New Roman" w:hAnsi="Times New Roman" w:cs="Times New Roman"/>
          <w:b/>
          <w:bCs/>
          <w:sz w:val="24"/>
          <w:szCs w:val="24"/>
        </w:rPr>
        <w:t>Rstudio for Mac</w:t>
      </w:r>
      <w:r w:rsidRPr="00697F0F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Pr="00697F0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download1.rstudio.org/desktop/macos/RStudio-1.4.1717.dmg</w:t>
        </w:r>
      </w:hyperlink>
      <w:r w:rsidRPr="00697F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AAC723" w14:textId="77777777" w:rsidR="008B4540" w:rsidRPr="00697F0F" w:rsidRDefault="008B4540" w:rsidP="008B45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462C60" w14:textId="25B7996C" w:rsidR="00947EA2" w:rsidRPr="00697F0F" w:rsidRDefault="008B4540" w:rsidP="00927EB0">
      <w:pPr>
        <w:jc w:val="both"/>
        <w:rPr>
          <w:rFonts w:ascii="Times New Roman" w:hAnsi="Times New Roman" w:cs="Times New Roman"/>
          <w:sz w:val="24"/>
          <w:szCs w:val="24"/>
          <w:shd w:val="clear" w:color="auto" w:fill="EEEEEE"/>
        </w:rPr>
      </w:pPr>
      <w:r w:rsidRPr="00697F0F">
        <w:rPr>
          <w:rFonts w:ascii="Times New Roman" w:hAnsi="Times New Roman" w:cs="Times New Roman"/>
          <w:b/>
          <w:bCs/>
          <w:sz w:val="24"/>
          <w:szCs w:val="24"/>
          <w:u w:val="single"/>
        </w:rPr>
        <w:t>R interface</w:t>
      </w:r>
      <w:r w:rsidR="00F104A8" w:rsidRPr="00697F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104A8" w:rsidRPr="00697F0F">
        <w:rPr>
          <w:rFonts w:ascii="Times New Roman" w:hAnsi="Times New Roman" w:cs="Times New Roman"/>
          <w:b/>
          <w:bCs/>
          <w:sz w:val="24"/>
          <w:szCs w:val="24"/>
          <w:u w:val="single"/>
        </w:rPr>
        <w:t>(</w:t>
      </w:r>
      <w:r w:rsidR="00F104A8" w:rsidRPr="00697F0F">
        <w:rPr>
          <w:rFonts w:ascii="Times New Roman" w:hAnsi="Times New Roman" w:cs="Times New Roman"/>
          <w:i/>
          <w:iCs/>
          <w:sz w:val="24"/>
          <w:szCs w:val="24"/>
        </w:rPr>
        <w:t>Please choose your OS</w:t>
      </w:r>
      <w:r w:rsidR="00F104A8" w:rsidRPr="00697F0F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</w:p>
    <w:p w14:paraId="44E896E9" w14:textId="124C2AC3" w:rsidR="006E5D8D" w:rsidRPr="00697F0F" w:rsidRDefault="006E5D8D" w:rsidP="00927EB0">
      <w:pPr>
        <w:jc w:val="both"/>
        <w:rPr>
          <w:rFonts w:ascii="Times New Roman" w:hAnsi="Times New Roman" w:cs="Times New Roman"/>
          <w:sz w:val="24"/>
          <w:szCs w:val="24"/>
        </w:rPr>
      </w:pPr>
      <w:r w:rsidRPr="00697F0F">
        <w:rPr>
          <w:rFonts w:ascii="Times New Roman" w:hAnsi="Times New Roman" w:cs="Times New Roman"/>
          <w:b/>
          <w:bCs/>
          <w:sz w:val="24"/>
          <w:szCs w:val="24"/>
        </w:rPr>
        <w:t>R for Windows</w:t>
      </w:r>
      <w:r w:rsidRPr="00697F0F">
        <w:rPr>
          <w:rFonts w:ascii="Times New Roman" w:hAnsi="Times New Roman" w:cs="Times New Roman"/>
          <w:sz w:val="24"/>
          <w:szCs w:val="24"/>
        </w:rPr>
        <w:t xml:space="preserve">: </w:t>
      </w:r>
      <w:hyperlink r:id="rId6" w:history="1">
        <w:r w:rsidR="00697F0F" w:rsidRPr="00697F0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cran.r-project.org/bin/windows/base/R-4.1.1-win.exe</w:t>
        </w:r>
      </w:hyperlink>
      <w:r w:rsidR="00697F0F" w:rsidRPr="00697F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A85D17" w14:textId="0DD00104" w:rsidR="00BF2C89" w:rsidRPr="00697F0F" w:rsidRDefault="00295C3F" w:rsidP="00927EB0">
      <w:pPr>
        <w:jc w:val="both"/>
        <w:rPr>
          <w:rFonts w:ascii="Times New Roman" w:hAnsi="Times New Roman" w:cs="Times New Roman"/>
          <w:sz w:val="24"/>
          <w:szCs w:val="24"/>
        </w:rPr>
      </w:pPr>
      <w:r w:rsidRPr="00697F0F">
        <w:rPr>
          <w:rFonts w:ascii="Times New Roman" w:hAnsi="Times New Roman" w:cs="Times New Roman"/>
          <w:b/>
          <w:bCs/>
          <w:sz w:val="24"/>
          <w:szCs w:val="24"/>
        </w:rPr>
        <w:t>R for Mac</w:t>
      </w:r>
      <w:r w:rsidRPr="00697F0F">
        <w:rPr>
          <w:rFonts w:ascii="Times New Roman" w:hAnsi="Times New Roman" w:cs="Times New Roman"/>
          <w:sz w:val="24"/>
          <w:szCs w:val="24"/>
        </w:rPr>
        <w:t>:</w:t>
      </w:r>
      <w:r w:rsidR="003851A4" w:rsidRPr="00697F0F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056CA1" w:rsidRPr="00697F0F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cran.r-project.org/bin/macosx/base/R-4.1.1.pkg</w:t>
        </w:r>
      </w:hyperlink>
    </w:p>
    <w:p w14:paraId="35C51A5D" w14:textId="22D32D1E" w:rsidR="00056CA1" w:rsidRDefault="00056CA1" w:rsidP="00927E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769558" w14:textId="43A6DF84" w:rsidR="00E01B90" w:rsidRDefault="00E01B90" w:rsidP="00927EB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also </w:t>
      </w:r>
      <w:r w:rsidR="001D417E">
        <w:rPr>
          <w:rFonts w:ascii="Times New Roman" w:hAnsi="Times New Roman" w:cs="Times New Roman"/>
          <w:sz w:val="24"/>
          <w:szCs w:val="24"/>
        </w:rPr>
        <w:t>need to install</w:t>
      </w:r>
      <w:r>
        <w:rPr>
          <w:rFonts w:ascii="Times New Roman" w:hAnsi="Times New Roman" w:cs="Times New Roman"/>
          <w:sz w:val="24"/>
          <w:szCs w:val="24"/>
        </w:rPr>
        <w:t xml:space="preserve"> tidyverse package</w:t>
      </w:r>
      <w:r w:rsidR="001D417E">
        <w:rPr>
          <w:rFonts w:ascii="Times New Roman" w:hAnsi="Times New Roman" w:cs="Times New Roman"/>
          <w:sz w:val="24"/>
          <w:szCs w:val="24"/>
        </w:rPr>
        <w:t xml:space="preserve"> by copy and paste the following syntax in your RStudio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78AC174" w14:textId="15CC5DA0" w:rsidR="00DC6B52" w:rsidRDefault="00E01B90" w:rsidP="00927EB0">
      <w:pPr>
        <w:jc w:val="both"/>
        <w:rPr>
          <w:rFonts w:ascii="Times New Roman" w:hAnsi="Times New Roman" w:cs="Times New Roman"/>
          <w:color w:val="00B0F0"/>
          <w:sz w:val="24"/>
          <w:szCs w:val="24"/>
        </w:rPr>
      </w:pPr>
      <w:r w:rsidRPr="00E01B90">
        <w:rPr>
          <w:rFonts w:ascii="Times New Roman" w:hAnsi="Times New Roman" w:cs="Times New Roman"/>
          <w:color w:val="00B0F0"/>
          <w:sz w:val="24"/>
          <w:szCs w:val="24"/>
        </w:rPr>
        <w:t xml:space="preserve">install.packages("tidyverse") </w:t>
      </w:r>
    </w:p>
    <w:p w14:paraId="5C30861C" w14:textId="4C95C8D9" w:rsidR="00BD6099" w:rsidRDefault="00BD6099" w:rsidP="00927EB0">
      <w:pPr>
        <w:jc w:val="both"/>
        <w:rPr>
          <w:rFonts w:ascii="Times New Roman" w:hAnsi="Times New Roman" w:cs="Times New Roman"/>
          <w:color w:val="00B0F0"/>
          <w:sz w:val="24"/>
          <w:szCs w:val="24"/>
        </w:rPr>
      </w:pPr>
    </w:p>
    <w:p w14:paraId="2946FD28" w14:textId="613F1B6D" w:rsidR="00BD6099" w:rsidRPr="00E01B90" w:rsidRDefault="00BD6099" w:rsidP="00927EB0">
      <w:pPr>
        <w:jc w:val="both"/>
        <w:rPr>
          <w:rFonts w:ascii="Times New Roman" w:hAnsi="Times New Roman" w:cs="Times New Roman"/>
          <w:b/>
          <w:bCs/>
          <w:color w:val="00B0F0"/>
          <w:sz w:val="24"/>
          <w:szCs w:val="24"/>
        </w:rPr>
      </w:pPr>
      <w:r>
        <w:rPr>
          <w:rFonts w:ascii="Calibri" w:hAnsi="Calibri" w:cs="Calibri"/>
          <w:color w:val="000000"/>
          <w:shd w:val="clear" w:color="auto" w:fill="FFFFFF"/>
        </w:rPr>
        <w:t>Please see attached </w:t>
      </w:r>
      <w:r>
        <w:rPr>
          <w:rFonts w:ascii="Calibri" w:hAnsi="Calibri" w:cs="Calibri"/>
          <w:b/>
          <w:bCs/>
          <w:color w:val="000000"/>
          <w:shd w:val="clear" w:color="auto" w:fill="FFFFFF"/>
        </w:rPr>
        <w:t>.gif</w:t>
      </w:r>
      <w:r>
        <w:rPr>
          <w:rFonts w:ascii="Calibri" w:hAnsi="Calibri" w:cs="Calibri"/>
          <w:color w:val="000000"/>
          <w:shd w:val="clear" w:color="auto" w:fill="FFFFFF"/>
        </w:rPr>
        <w:t> that shows how to install the package</w:t>
      </w:r>
    </w:p>
    <w:p w14:paraId="5AE5CB30" w14:textId="77777777" w:rsidR="00613A66" w:rsidRPr="00697F0F" w:rsidRDefault="00613A66" w:rsidP="00927EB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613A66" w:rsidRPr="00697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rSwNDW3tDA3NjFX0lEKTi0uzszPAykwrAUAMYTAgSwAAAA="/>
  </w:docVars>
  <w:rsids>
    <w:rsidRoot w:val="00BF2C89"/>
    <w:rsid w:val="00056CA1"/>
    <w:rsid w:val="001D417E"/>
    <w:rsid w:val="00272631"/>
    <w:rsid w:val="00283476"/>
    <w:rsid w:val="00295C3F"/>
    <w:rsid w:val="003478B5"/>
    <w:rsid w:val="003851A4"/>
    <w:rsid w:val="004B2B7D"/>
    <w:rsid w:val="00500736"/>
    <w:rsid w:val="00535277"/>
    <w:rsid w:val="00613A66"/>
    <w:rsid w:val="00697F0F"/>
    <w:rsid w:val="006E5D8D"/>
    <w:rsid w:val="008B4540"/>
    <w:rsid w:val="00927EB0"/>
    <w:rsid w:val="00947EA2"/>
    <w:rsid w:val="00966A1A"/>
    <w:rsid w:val="00B106E2"/>
    <w:rsid w:val="00BD0536"/>
    <w:rsid w:val="00BD6099"/>
    <w:rsid w:val="00BF2C89"/>
    <w:rsid w:val="00D9194A"/>
    <w:rsid w:val="00DC6B52"/>
    <w:rsid w:val="00E01B90"/>
    <w:rsid w:val="00F104A8"/>
    <w:rsid w:val="00F34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6BA76"/>
  <w15:chartTrackingRefBased/>
  <w15:docId w15:val="{BA5479FC-2144-4EDC-985C-12292A6E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2C8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C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04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ran.r-project.org/bin/macosx/base/R-4.1.1.pk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an.r-project.org/bin/windows/base/R-4.1.1-win.exe" TargetMode="External"/><Relationship Id="rId5" Type="http://schemas.openxmlformats.org/officeDocument/2006/relationships/hyperlink" Target="https://download1.rstudio.org/desktop/macos/RStudio-1.4.1717.dmg" TargetMode="External"/><Relationship Id="rId4" Type="http://schemas.openxmlformats.org/officeDocument/2006/relationships/hyperlink" Target="https://download1.rstudio.org/desktop/windows/RStudio-1.4.1717.exe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ekiel Ogundepo</dc:creator>
  <cp:keywords/>
  <dc:description/>
  <cp:lastModifiedBy>Ezekiel Ogundepo</cp:lastModifiedBy>
  <cp:revision>3</cp:revision>
  <dcterms:created xsi:type="dcterms:W3CDTF">2021-09-03T08:38:00Z</dcterms:created>
  <dcterms:modified xsi:type="dcterms:W3CDTF">2021-09-03T09:57:00Z</dcterms:modified>
</cp:coreProperties>
</file>